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14:paraId="20478A97" w14:textId="77777777" w:rsidTr="000D3C47">
        <w:trPr>
          <w:trHeight w:val="560"/>
        </w:trPr>
        <w:tc>
          <w:tcPr>
            <w:tcW w:w="5599" w:type="dxa"/>
          </w:tcPr>
          <w:p w14:paraId="449B83AC"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1D1741E4"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14:anchorId="147D40F9" wp14:editId="24325B03">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739C969F"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594B54C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3A017D90"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14:paraId="663ADA85" w14:textId="77777777" w:rsidR="00E941FE" w:rsidRPr="00900482" w:rsidRDefault="00531BC6"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93798A">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14:paraId="7ADE1F0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3658E293"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531BC6"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531BC6" w:rsidRPr="00900482">
        <w:rPr>
          <w:rFonts w:ascii="Calibri" w:eastAsia="Calibri" w:hAnsi="Calibri" w:cs="Calibri"/>
          <w:b/>
          <w:i/>
          <w:color w:val="000000"/>
        </w:rPr>
      </w:r>
      <w:r w:rsidR="00531BC6" w:rsidRPr="00900482">
        <w:rPr>
          <w:rFonts w:ascii="Calibri" w:eastAsia="Calibri" w:hAnsi="Calibri" w:cs="Calibri"/>
          <w:b/>
          <w:i/>
          <w:color w:val="000000"/>
        </w:rPr>
        <w:fldChar w:fldCharType="separate"/>
      </w:r>
      <w:r w:rsidR="0093798A">
        <w:rPr>
          <w:rFonts w:ascii="Calibri" w:eastAsia="Calibri" w:hAnsi="Calibri" w:cs="Calibri"/>
          <w:b/>
          <w:i/>
          <w:noProof/>
          <w:color w:val="000000"/>
        </w:rPr>
        <w:t>[name of the corresponding author]</w:t>
      </w:r>
      <w:r w:rsidR="00531BC6"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0AF900A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D9A41E3"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71DE5EA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7AE32268" w14:textId="77777777" w:rsidR="0093798A" w:rsidRDefault="0093798A"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ingapore Pte Ltd.</w:t>
      </w:r>
    </w:p>
    <w:p w14:paraId="76ABF0E1" w14:textId="77777777" w:rsidR="00E941FE" w:rsidRPr="0099664B" w:rsidRDefault="0093798A"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152 Beach Road, #21-01/04 Gateway East, Singapore 189721, Singapore</w:t>
      </w:r>
    </w:p>
    <w:p w14:paraId="3D44E6B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1754DC5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2D96D7B8"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14:paraId="0EDE71F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06C67BC1"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78653F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4750BF37" w14:textId="77777777" w:rsidR="00E941FE" w:rsidRPr="0099664B" w:rsidRDefault="0093798A"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Intelligent Systems and Networks - Selected Articles from ICISN 2021, Vietnam</w:t>
      </w:r>
    </w:p>
    <w:p w14:paraId="7FC4848E"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14:paraId="311E4B26"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14:paraId="7235CB8A" w14:textId="77777777" w:rsidR="00E941FE" w:rsidRPr="0099664B" w:rsidRDefault="0093798A"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Duc-Tan Tran, Gwanggil Jeon, Thi Dieu Linh Nguyen, Joan Lu, Thu - Do Xuan</w:t>
      </w:r>
    </w:p>
    <w:p w14:paraId="14CE6C10"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4E147043"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01239B00"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93798A">
        <w:rPr>
          <w:rFonts w:ascii="Calibri" w:eastAsia="Calibri" w:hAnsi="Calibri"/>
          <w:b/>
        </w:rPr>
        <w:t>Springer</w:t>
      </w:r>
      <w:r w:rsidRPr="0099664B">
        <w:rPr>
          <w:rFonts w:ascii="Calibri" w:eastAsia="Calibri" w:hAnsi="Calibri" w:cs="Calibri"/>
        </w:rPr>
        <w:t>.</w:t>
      </w:r>
    </w:p>
    <w:p w14:paraId="4DFE0E9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93798A">
        <w:rPr>
          <w:rFonts w:ascii="Calibri" w:eastAsia="Calibri" w:hAnsi="Calibri"/>
          <w:b/>
        </w:rPr>
        <w:t>Advances in Intelligent Systems and Computing</w:t>
      </w:r>
      <w:r w:rsidRPr="0099664B">
        <w:rPr>
          <w:rFonts w:ascii="Calibri" w:eastAsia="Calibri" w:hAnsi="Calibri" w:cs="Calibri"/>
          <w:b/>
        </w:rPr>
        <w:t>.</w:t>
      </w:r>
    </w:p>
    <w:p w14:paraId="26837F0B"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1DAD9E6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28A3250C"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15D0FD5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14:paraId="0D941DD2" w14:textId="77777777" w:rsidR="00E941FE" w:rsidRPr="0099664B" w:rsidRDefault="00531BC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93798A">
        <w:rPr>
          <w:rFonts w:ascii="Calibri" w:eastAsia="Calibri" w:hAnsi="Calibri"/>
          <w:b/>
          <w:noProof/>
        </w:rPr>
        <w:t>[Title of the Contribution]</w:t>
      </w:r>
      <w:r>
        <w:rPr>
          <w:rFonts w:ascii="Calibri" w:eastAsia="Calibri" w:hAnsi="Calibri"/>
          <w:b/>
        </w:rPr>
        <w:fldChar w:fldCharType="end"/>
      </w:r>
      <w:bookmarkEnd w:id="2"/>
    </w:p>
    <w:p w14:paraId="0648B6A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2E9371A5"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697B8607"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42D1B87F"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029FC6F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469FC71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14:paraId="7AA6B33F"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Use</w:t>
      </w:r>
    </w:p>
    <w:p w14:paraId="68377790"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32F2BCE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U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Use Rights"</w:t>
      </w:r>
      <w:r w:rsidRPr="0099664B">
        <w:rPr>
          <w:rFonts w:ascii="Calibri" w:eastAsia="Calibri" w:hAnsi="Calibri" w:cs="Calibri"/>
          <w:sz w:val="18"/>
          <w:szCs w:val="18"/>
        </w:rPr>
        <w:t xml:space="preserve">. </w:t>
      </w:r>
    </w:p>
    <w:p w14:paraId="2546ECB3"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2CF35AA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 to optimise sales.</w:t>
      </w:r>
    </w:p>
    <w:p w14:paraId="0EE8B6E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10BD31F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45323169"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319E65D5"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24B56A4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531BC6">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531BC6">
        <w:rPr>
          <w:rFonts w:ascii="Calibri" w:eastAsia="Calibri" w:hAnsi="Calibri" w:cs="Calibri"/>
          <w:b/>
          <w:sz w:val="18"/>
          <w:szCs w:val="18"/>
        </w:rPr>
      </w:r>
      <w:r w:rsidR="00531BC6">
        <w:rPr>
          <w:rFonts w:ascii="Calibri" w:eastAsia="Calibri" w:hAnsi="Calibri" w:cs="Calibri"/>
          <w:b/>
          <w:sz w:val="18"/>
          <w:szCs w:val="18"/>
        </w:rPr>
        <w:fldChar w:fldCharType="separate"/>
      </w:r>
      <w:r w:rsidR="0093798A">
        <w:rPr>
          <w:rFonts w:ascii="Calibri" w:eastAsia="Calibri" w:hAnsi="Calibri" w:cs="Calibri"/>
          <w:b/>
          <w:noProof/>
          <w:sz w:val="18"/>
          <w:szCs w:val="18"/>
        </w:rPr>
        <w:t>[DeliveryDate]</w:t>
      </w:r>
      <w:r w:rsidR="00531BC6">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5EBC089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6EA1F23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the Author fails to deliver the Contribution by the Delivery Date, or within any extension period given by the Publisher, at its sole discretion, in accordance with the provisions of this Clause above, or if the Author, or in the case of co-authors having entered into this Agreement,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55D67A7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14:paraId="202496D3"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36BAD899"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3914250C"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54DE116E"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664F7B28"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12349157"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05B867FD"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0E79FCED"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78E8C36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149DF05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lastRenderedPageBreak/>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as may be updated by the Publisher at any time in its sole 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0A19CE84"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1B144511"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73AA6FF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6C967247"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62AB114A"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57C33BB1"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77D5E02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6304EC64"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4EEDA96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0E88653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219F49BE"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76DCCD4B"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0FBCBD32"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 xml:space="preserve">(b) except where stated otherwise in this Agreement, any claim which either Party may have against the other for damages or otherwise in respect </w:t>
      </w:r>
      <w:r w:rsidRPr="0099664B">
        <w:rPr>
          <w:rFonts w:ascii="Calibri" w:eastAsia="Calibri" w:hAnsi="Calibri" w:cs="Calibri"/>
          <w:sz w:val="18"/>
          <w:szCs w:val="18"/>
        </w:rPr>
        <w:lastRenderedPageBreak/>
        <w:t>of any rights or liabilities arising prior to the date of termination;</w:t>
      </w:r>
      <w:r w:rsidRPr="0099664B">
        <w:rPr>
          <w:rFonts w:ascii="Calibri" w:eastAsia="Calibri" w:hAnsi="Calibri" w:cs="Calibri"/>
          <w:sz w:val="18"/>
          <w:szCs w:val="18"/>
        </w:rPr>
        <w:br/>
        <w:t>(c) the Publisher’s right to continue to sell any copies of the Work which are in its power, possession or control as at the date of expiry or termination of this Agreement for a period of 6 months on a non-exclusive basis.</w:t>
      </w:r>
    </w:p>
    <w:p w14:paraId="56B2DFE2"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2743CE3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6F4A3FF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0E858F00"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93798A">
        <w:rPr>
          <w:rFonts w:ascii="Calibri" w:eastAsia="Calibri" w:hAnsi="Calibri"/>
          <w:i/>
          <w:sz w:val="18"/>
          <w:szCs w:val="18"/>
        </w:rPr>
        <w:t>the Republic of Singapore</w:t>
      </w:r>
      <w:r w:rsidRPr="0099664B">
        <w:rPr>
          <w:rFonts w:ascii="Calibri" w:eastAsia="Calibri" w:hAnsi="Calibri" w:cs="Calibri"/>
          <w:color w:val="000000"/>
          <w:sz w:val="18"/>
          <w:szCs w:val="18"/>
        </w:rPr>
        <w:t xml:space="preserve">. The courts of </w:t>
      </w:r>
      <w:r w:rsidR="0093798A">
        <w:rPr>
          <w:rFonts w:ascii="Calibri" w:eastAsia="Calibri" w:hAnsi="Calibri"/>
          <w:i/>
          <w:sz w:val="18"/>
          <w:szCs w:val="18"/>
        </w:rPr>
        <w:t>Singapore, Singapore</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34CBAE92"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04F4DA07"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405D00DB"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14:paraId="4AF6A1E2"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72AD2A26"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7836E5D8"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6D1C7AFD"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78A72EEC"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FootnoteReference"/>
          <w:rFonts w:ascii="Calibri" w:eastAsia="Calibri" w:hAnsi="Calibri" w:cs="Calibri"/>
          <w:color w:val="FFFFFF" w:themeColor="background1"/>
        </w:rPr>
        <w:footnoteReference w:id="1"/>
      </w:r>
    </w:p>
    <w:p w14:paraId="40C00D0B"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22C13BD6"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6A21363D"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172AB687"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P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5CA90FE4"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5CD3762B"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37692F61"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14:paraId="594B7B52" w14:textId="77777777" w:rsidR="00E941FE" w:rsidRPr="0099664B" w:rsidRDefault="00E941FE" w:rsidP="00403C8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Appendix “A</w:t>
      </w:r>
      <w:r w:rsidRPr="0099664B">
        <w:rPr>
          <w:rFonts w:ascii="Calibri" w:eastAsia="Calibri" w:hAnsi="Calibri" w:cs="Calibri"/>
          <w:b/>
          <w:i/>
          <w:sz w:val="24"/>
          <w:szCs w:val="24"/>
        </w:rPr>
        <w:t>uthor's Re-Use Rights</w:t>
      </w:r>
      <w:r w:rsidRPr="0099664B">
        <w:rPr>
          <w:rFonts w:ascii="Calibri" w:eastAsia="Calibri" w:hAnsi="Calibri" w:cs="Calibri"/>
          <w:b/>
          <w:sz w:val="22"/>
          <w:szCs w:val="22"/>
        </w:rPr>
        <w:t>”</w:t>
      </w:r>
    </w:p>
    <w:p w14:paraId="3FC6E5E3"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U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U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4C6DFAEC"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U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32401830"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 xml:space="preserve">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5FECA4DB"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9FD45" w14:textId="77777777" w:rsidR="003027C2" w:rsidRDefault="003027C2" w:rsidP="00981792">
      <w:pPr>
        <w:spacing w:after="0" w:line="240" w:lineRule="auto"/>
      </w:pPr>
      <w:r>
        <w:separator/>
      </w:r>
    </w:p>
  </w:endnote>
  <w:endnote w:type="continuationSeparator" w:id="0">
    <w:p w14:paraId="258AB971" w14:textId="77777777" w:rsidR="003027C2" w:rsidRDefault="003027C2"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D9506" w14:textId="77777777" w:rsidR="003027C2" w:rsidRPr="001676CB" w:rsidRDefault="003027C2" w:rsidP="001676CB">
      <w:pPr>
        <w:pStyle w:val="Footer"/>
      </w:pPr>
    </w:p>
  </w:footnote>
  <w:footnote w:type="continuationSeparator" w:id="0">
    <w:p w14:paraId="5A49FE99" w14:textId="77777777" w:rsidR="003027C2" w:rsidRDefault="003027C2" w:rsidP="00981792">
      <w:pPr>
        <w:spacing w:after="0" w:line="240" w:lineRule="auto"/>
      </w:pPr>
      <w:r>
        <w:continuationSeparator/>
      </w:r>
    </w:p>
  </w:footnote>
  <w:footnote w:id="1">
    <w:p w14:paraId="54E4D4B6"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69C120F5"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93798A">
        <w:rPr>
          <w:rFonts w:ascii="Calibri" w:eastAsia="Calibri" w:hAnsi="Calibri"/>
        </w:rPr>
        <w:t>89097074</w:t>
      </w:r>
    </w:p>
    <w:p w14:paraId="311A44DA"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93798A">
        <w:rPr>
          <w:rFonts w:ascii="Calibri" w:eastAsia="Calibri" w:hAnsi="Calibri"/>
        </w:rPr>
        <w:t>12/31/364</w:t>
      </w:r>
    </w:p>
    <w:p w14:paraId="57D01D9C"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sz w:val="16"/>
          <w:szCs w:val="16"/>
        </w:rPr>
        <w:t>Book_</w:t>
      </w:r>
      <w:r w:rsidRPr="0099664B">
        <w:rPr>
          <w:rFonts w:ascii="Calibri" w:eastAsia="Calibri" w:hAnsi="Calibri" w:cs="Calibri"/>
          <w:color w:val="000000"/>
          <w:sz w:val="16"/>
          <w:szCs w:val="16"/>
        </w:rPr>
        <w:t>Contributor_Non-OA_Normal_EN (Short N</w:t>
      </w:r>
      <w:r w:rsidRPr="0099664B">
        <w:rPr>
          <w:rFonts w:ascii="Calibri" w:eastAsia="Calibri" w:hAnsi="Calibri" w:cs="Calibri"/>
          <w:sz w:val="16"/>
          <w:szCs w:val="16"/>
        </w:rPr>
        <w:t>on-RG)</w:t>
      </w:r>
      <w:r w:rsidRPr="0099664B">
        <w:rPr>
          <w:rFonts w:ascii="Calibri" w:eastAsia="Calibri" w:hAnsi="Calibri" w:cs="Calibri"/>
          <w:color w:val="000000"/>
          <w:sz w:val="16"/>
          <w:szCs w:val="16"/>
        </w:rPr>
        <w:t xml:space="preserve"> - 0</w:t>
      </w:r>
      <w:r w:rsidRPr="0099664B">
        <w:rPr>
          <w:rFonts w:ascii="Calibri" w:eastAsia="Calibri" w:hAnsi="Calibri" w:cs="Calibri"/>
          <w:sz w:val="16"/>
          <w:szCs w:val="16"/>
        </w:rPr>
        <w:t>5</w:t>
      </w:r>
      <w:r w:rsidRPr="0099664B">
        <w:rPr>
          <w:rFonts w:ascii="Calibri" w:eastAsia="Calibri" w:hAnsi="Calibri" w:cs="Calibri"/>
          <w:color w:val="000000"/>
          <w:sz w:val="16"/>
          <w:szCs w:val="16"/>
        </w:rPr>
        <w:t>/2019</w:t>
      </w:r>
    </w:p>
    <w:p w14:paraId="660CCF46" w14:textId="77777777" w:rsidR="00125A54" w:rsidRDefault="00125A5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78FFB" w14:textId="77777777" w:rsidR="00DC4F80" w:rsidRDefault="00531BC6">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3B0B6621" w14:textId="77777777" w:rsidR="00DC4F80" w:rsidRDefault="003027C2">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DB745" w14:textId="77777777" w:rsidR="00DC4F80" w:rsidRDefault="00531BC6">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376337">
      <w:rPr>
        <w:noProof/>
        <w:color w:val="000000"/>
      </w:rPr>
      <w:t>6</w:t>
    </w:r>
    <w:r>
      <w:rPr>
        <w:color w:val="000000"/>
      </w:rPr>
      <w:fldChar w:fldCharType="end"/>
    </w:r>
  </w:p>
  <w:p w14:paraId="67ACB32C" w14:textId="77777777" w:rsidR="00DC4F80" w:rsidRDefault="003027C2">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7ED6D" w14:textId="77777777" w:rsidR="00DC4F80" w:rsidRDefault="003027C2">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07O3odwZPeVutXZ8sqiFIJqkuTE+vgyNE9XqxefzwQIx2JJxtU0kuPBJ6nFYXsvnyud5v3ctRrHBpBk8ZCZfMg==" w:salt="ZAEY5rbhOMwf7pbdc3aLf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jaysDQ1MzY0MTFR0lEKTi0uzszPAykwrAUA4HO3si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52E4F"/>
    <w:rsid w:val="00062F77"/>
    <w:rsid w:val="0006523A"/>
    <w:rsid w:val="000656B8"/>
    <w:rsid w:val="00072454"/>
    <w:rsid w:val="00074150"/>
    <w:rsid w:val="00075F04"/>
    <w:rsid w:val="00085BFB"/>
    <w:rsid w:val="000926D4"/>
    <w:rsid w:val="000A52CD"/>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93F41"/>
    <w:rsid w:val="002A03F2"/>
    <w:rsid w:val="002A398D"/>
    <w:rsid w:val="002A3F02"/>
    <w:rsid w:val="002A4681"/>
    <w:rsid w:val="002A4B93"/>
    <w:rsid w:val="002A535F"/>
    <w:rsid w:val="002B00AF"/>
    <w:rsid w:val="002B3D26"/>
    <w:rsid w:val="002B4C85"/>
    <w:rsid w:val="002C1DF0"/>
    <w:rsid w:val="002C70AF"/>
    <w:rsid w:val="002E50D5"/>
    <w:rsid w:val="002E57F2"/>
    <w:rsid w:val="002E7A3F"/>
    <w:rsid w:val="002F0830"/>
    <w:rsid w:val="002F0F2B"/>
    <w:rsid w:val="002F68C0"/>
    <w:rsid w:val="002F72CF"/>
    <w:rsid w:val="002F7997"/>
    <w:rsid w:val="0030010F"/>
    <w:rsid w:val="003027C2"/>
    <w:rsid w:val="00313B45"/>
    <w:rsid w:val="00314ED2"/>
    <w:rsid w:val="003152E4"/>
    <w:rsid w:val="0031615D"/>
    <w:rsid w:val="00322402"/>
    <w:rsid w:val="00327A7C"/>
    <w:rsid w:val="00336F30"/>
    <w:rsid w:val="00341B5D"/>
    <w:rsid w:val="003420E5"/>
    <w:rsid w:val="0034452F"/>
    <w:rsid w:val="003534F7"/>
    <w:rsid w:val="003657E6"/>
    <w:rsid w:val="00371DEF"/>
    <w:rsid w:val="00376337"/>
    <w:rsid w:val="00383F71"/>
    <w:rsid w:val="003917C7"/>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950"/>
    <w:rsid w:val="004A008E"/>
    <w:rsid w:val="004A3F8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31BC6"/>
    <w:rsid w:val="00540372"/>
    <w:rsid w:val="00542EF8"/>
    <w:rsid w:val="00546AFF"/>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22E30"/>
    <w:rsid w:val="006263B1"/>
    <w:rsid w:val="0064155B"/>
    <w:rsid w:val="00651CD1"/>
    <w:rsid w:val="00662350"/>
    <w:rsid w:val="00662465"/>
    <w:rsid w:val="00671BDC"/>
    <w:rsid w:val="00675486"/>
    <w:rsid w:val="00680C69"/>
    <w:rsid w:val="00681B1D"/>
    <w:rsid w:val="00681C6F"/>
    <w:rsid w:val="006829EC"/>
    <w:rsid w:val="0068345A"/>
    <w:rsid w:val="00683FA6"/>
    <w:rsid w:val="0068458B"/>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4079F"/>
    <w:rsid w:val="007417F5"/>
    <w:rsid w:val="00742DD2"/>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7AF1"/>
    <w:rsid w:val="00811ACE"/>
    <w:rsid w:val="00812D54"/>
    <w:rsid w:val="00814C5B"/>
    <w:rsid w:val="00823D06"/>
    <w:rsid w:val="008337BE"/>
    <w:rsid w:val="00833C43"/>
    <w:rsid w:val="00836843"/>
    <w:rsid w:val="00842AA7"/>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6FAE"/>
    <w:rsid w:val="008E52D7"/>
    <w:rsid w:val="008E6471"/>
    <w:rsid w:val="008F0954"/>
    <w:rsid w:val="008F4C67"/>
    <w:rsid w:val="00900482"/>
    <w:rsid w:val="009011D3"/>
    <w:rsid w:val="00914003"/>
    <w:rsid w:val="009148FE"/>
    <w:rsid w:val="00927CC0"/>
    <w:rsid w:val="00931816"/>
    <w:rsid w:val="0093767B"/>
    <w:rsid w:val="0093798A"/>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E1B2D"/>
    <w:rsid w:val="00AE4430"/>
    <w:rsid w:val="00AF0833"/>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72FF"/>
    <w:rsid w:val="00B70976"/>
    <w:rsid w:val="00B73347"/>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41FE"/>
    <w:rsid w:val="00EB1721"/>
    <w:rsid w:val="00EB6938"/>
    <w:rsid w:val="00EB69D6"/>
    <w:rsid w:val="00EC6AC8"/>
    <w:rsid w:val="00ED74C2"/>
    <w:rsid w:val="00EE32CB"/>
    <w:rsid w:val="00EE4E6D"/>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1E75"/>
  <w15:docId w15:val="{B718112A-57F8-4942-AB9C-93BFB0FE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6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PlaceholderText">
    <w:name w:val="Placeholder Text"/>
    <w:basedOn w:val="DefaultParagraphFont"/>
    <w:uiPriority w:val="99"/>
    <w:semiHidden/>
    <w:rsid w:val="00E941FE"/>
    <w:rPr>
      <w:color w:val="808080"/>
    </w:rPr>
  </w:style>
  <w:style w:type="paragraph" w:styleId="BalloonText">
    <w:name w:val="Balloon Text"/>
    <w:basedOn w:val="Normal"/>
    <w:link w:val="BalloonTextChar"/>
    <w:uiPriority w:val="99"/>
    <w:semiHidden/>
    <w:unhideWhenUsed/>
    <w:rsid w:val="00E94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1FE"/>
    <w:rPr>
      <w:rFonts w:ascii="Tahoma" w:hAnsi="Tahoma" w:cs="Tahoma"/>
      <w:sz w:val="16"/>
      <w:szCs w:val="16"/>
    </w:rPr>
  </w:style>
  <w:style w:type="paragraph" w:styleId="FootnoteText">
    <w:name w:val="footnote text"/>
    <w:basedOn w:val="Normal"/>
    <w:link w:val="FootnoteTextChar"/>
    <w:uiPriority w:val="99"/>
    <w:semiHidden/>
    <w:unhideWhenUsed/>
    <w:rsid w:val="00125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A54"/>
    <w:rPr>
      <w:sz w:val="20"/>
      <w:szCs w:val="20"/>
    </w:rPr>
  </w:style>
  <w:style w:type="character" w:styleId="FootnoteReference">
    <w:name w:val="footnote reference"/>
    <w:basedOn w:val="DefaultParagraphFont"/>
    <w:uiPriority w:val="99"/>
    <w:semiHidden/>
    <w:unhideWhenUsed/>
    <w:rsid w:val="00125A54"/>
    <w:rPr>
      <w:vertAlign w:val="superscript"/>
    </w:rPr>
  </w:style>
  <w:style w:type="paragraph" w:styleId="Footer">
    <w:name w:val="footer"/>
    <w:basedOn w:val="Normal"/>
    <w:link w:val="FooterChar"/>
    <w:uiPriority w:val="99"/>
    <w:semiHidden/>
    <w:unhideWhenUsed/>
    <w:rsid w:val="001676C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F1704C-48DC-4637-A570-D31D4EAA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5549</Words>
  <Characters>3163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D Arumugam</cp:lastModifiedBy>
  <cp:revision>2</cp:revision>
  <dcterms:created xsi:type="dcterms:W3CDTF">2020-06-20T10:42:00Z</dcterms:created>
  <dcterms:modified xsi:type="dcterms:W3CDTF">2020-06-20T10:42:00Z</dcterms:modified>
</cp:coreProperties>
</file>